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oKlavuzu"/>
        <w:tblpPr w:leftFromText="141" w:rightFromText="141" w:vertAnchor="text" w:horzAnchor="margin" w:tblpXSpec="right" w:tblpY="10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EA0751" w14:paraId="54A96631" w14:textId="77777777" w:rsidTr="00FE1C6A">
        <w:trPr>
          <w:trHeight w:val="375"/>
        </w:trPr>
        <w:tc>
          <w:tcPr>
            <w:tcW w:w="10574" w:type="dxa"/>
          </w:tcPr>
          <w:p w14:paraId="78F1D9F8" w14:textId="77777777" w:rsidR="00EA0751" w:rsidRDefault="00EA0751" w:rsidP="005E1540">
            <w:pPr>
              <w:rPr>
                <w:rFonts w:ascii="Times New Roman" w:hAnsi="Times New Roman" w:cs="Times New Roman"/>
                <w:b/>
              </w:rPr>
            </w:pPr>
          </w:p>
          <w:p w14:paraId="7143E4B2" w14:textId="77777777" w:rsidR="008B2F23" w:rsidRPr="00A66876" w:rsidRDefault="008B2F23" w:rsidP="005E1540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tbl>
      <w:tblPr>
        <w:tblStyle w:val="TabloKlavuzu"/>
        <w:tblW w:w="10541" w:type="dxa"/>
        <w:tblInd w:w="3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09"/>
        <w:gridCol w:w="1632"/>
      </w:tblGrid>
      <w:tr w:rsidR="008A5ADC" w:rsidRPr="001A6886" w14:paraId="2568B766" w14:textId="77777777" w:rsidTr="00892B4B">
        <w:trPr>
          <w:trHeight w:val="2451"/>
        </w:trPr>
        <w:tc>
          <w:tcPr>
            <w:tcW w:w="10541" w:type="dxa"/>
            <w:gridSpan w:val="2"/>
          </w:tcPr>
          <w:p w14:paraId="01C24470" w14:textId="77777777" w:rsidR="00DD4064" w:rsidRPr="001A6886" w:rsidRDefault="00DD4064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</w:p>
          <w:p w14:paraId="14C83FFA" w14:textId="77777777" w:rsidR="008A5ADC" w:rsidRPr="001A6886" w:rsidRDefault="003A27BE" w:rsidP="007F7D8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1-</w:t>
            </w:r>
            <w:r w:rsidR="008A5ADC" w:rsidRPr="001A6886">
              <w:rPr>
                <w:rFonts w:ascii="Times New Roman" w:hAnsi="Times New Roman" w:cs="Times New Roman"/>
                <w:b/>
                <w:u w:val="single"/>
              </w:rPr>
              <w:t xml:space="preserve"> ÖĞRENCİ BİLGİLERİ</w:t>
            </w:r>
          </w:p>
          <w:p w14:paraId="614B11A4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ADI </w:t>
            </w:r>
            <w:r w:rsidR="00892B4B">
              <w:rPr>
                <w:rFonts w:ascii="Times New Roman" w:hAnsi="Times New Roman" w:cs="Times New Roman"/>
              </w:rPr>
              <w:t xml:space="preserve">VE </w:t>
            </w:r>
            <w:r w:rsidRPr="001A6886">
              <w:rPr>
                <w:rFonts w:ascii="Times New Roman" w:hAnsi="Times New Roman" w:cs="Times New Roman"/>
              </w:rPr>
              <w:t xml:space="preserve">SOYADI                                  </w:t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17F0BDC9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 xml:space="preserve">NUMARASI     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09AD8F81" w14:textId="77777777" w:rsidR="00FB65D9" w:rsidRPr="001A6886" w:rsidRDefault="00FB65D9" w:rsidP="007F7D8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ANABİLİM DAL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  <w:t>:</w:t>
            </w:r>
          </w:p>
          <w:p w14:paraId="62670647" w14:textId="77777777" w:rsidR="006D30DA" w:rsidRPr="001A6886" w:rsidRDefault="00FB65D9" w:rsidP="00BC628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6886">
              <w:rPr>
                <w:rFonts w:ascii="Times New Roman" w:hAnsi="Times New Roman" w:cs="Times New Roman"/>
              </w:rPr>
              <w:t>PROGRAMI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6D5681">
              <w:rPr>
                <w:rFonts w:ascii="Times New Roman" w:hAnsi="Times New Roman" w:cs="Times New Roman"/>
              </w:rPr>
              <w:t xml:space="preserve">             </w:t>
            </w:r>
            <w:r w:rsidRPr="001A6886">
              <w:rPr>
                <w:rFonts w:ascii="Times New Roman" w:hAnsi="Times New Roman" w:cs="Times New Roman"/>
              </w:rPr>
              <w:t xml:space="preserve">: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3A6B6F">
              <w:rPr>
                <w:rFonts w:ascii="Times New Roman" w:hAnsi="Times New Roman" w:cs="Times New Roman"/>
              </w:rPr>
            </w:r>
            <w:r w:rsidR="003A6B6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r w:rsidR="00BC628B">
              <w:rPr>
                <w:rFonts w:ascii="Times New Roman" w:hAnsi="Times New Roman" w:cs="Times New Roman"/>
              </w:rPr>
              <w:t xml:space="preserve"> Tezsiz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>
              <w:rPr>
                <w:rFonts w:ascii="Times New Roman" w:hAnsi="Times New Roman" w:cs="Times New Roman"/>
              </w:rPr>
              <w:t xml:space="preserve">    </w:t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Onay1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3A6B6F">
              <w:rPr>
                <w:rFonts w:ascii="Times New Roman" w:hAnsi="Times New Roman" w:cs="Times New Roman"/>
              </w:rPr>
            </w:r>
            <w:r w:rsidR="003A6B6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0"/>
            <w:r w:rsidR="00BC628B">
              <w:rPr>
                <w:rFonts w:ascii="Times New Roman" w:hAnsi="Times New Roman" w:cs="Times New Roman"/>
              </w:rPr>
              <w:t xml:space="preserve"> Tezli Yüksek </w:t>
            </w:r>
            <w:r w:rsidR="00BC628B" w:rsidRPr="003F5FEE">
              <w:rPr>
                <w:rFonts w:ascii="Times New Roman" w:hAnsi="Times New Roman" w:cs="Times New Roman"/>
              </w:rPr>
              <w:t xml:space="preserve">Lisans </w:t>
            </w:r>
            <w:r w:rsidR="00BC628B" w:rsidRPr="003F5FEE">
              <w:rPr>
                <w:rFonts w:ascii="Times New Roman" w:hAnsi="Times New Roman" w:cs="Times New Roman"/>
              </w:rPr>
              <w:tab/>
            </w:r>
            <w:r w:rsidR="00BC628B" w:rsidRPr="003F5FEE">
              <w:rPr>
                <w:rFonts w:ascii="Times New Roman" w:hAnsi="Times New Roman" w:cs="Times New Roman"/>
              </w:rPr>
              <w:fldChar w:fldCharType="begin">
                <w:ffData>
                  <w:name w:val="Onay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Onay2"/>
            <w:r w:rsidR="00BC628B" w:rsidRPr="003F5FEE">
              <w:rPr>
                <w:rFonts w:ascii="Times New Roman" w:hAnsi="Times New Roman" w:cs="Times New Roman"/>
              </w:rPr>
              <w:instrText xml:space="preserve"> FORMCHECKBOX </w:instrText>
            </w:r>
            <w:r w:rsidR="003A6B6F">
              <w:rPr>
                <w:rFonts w:ascii="Times New Roman" w:hAnsi="Times New Roman" w:cs="Times New Roman"/>
              </w:rPr>
            </w:r>
            <w:r w:rsidR="003A6B6F">
              <w:rPr>
                <w:rFonts w:ascii="Times New Roman" w:hAnsi="Times New Roman" w:cs="Times New Roman"/>
              </w:rPr>
              <w:fldChar w:fldCharType="separate"/>
            </w:r>
            <w:r w:rsidR="00BC628B" w:rsidRPr="003F5FEE">
              <w:rPr>
                <w:rFonts w:ascii="Times New Roman" w:hAnsi="Times New Roman" w:cs="Times New Roman"/>
              </w:rPr>
              <w:fldChar w:fldCharType="end"/>
            </w:r>
            <w:bookmarkEnd w:id="1"/>
            <w:r w:rsidR="00BC628B" w:rsidRPr="003F5FEE">
              <w:rPr>
                <w:rFonts w:ascii="Times New Roman" w:hAnsi="Times New Roman" w:cs="Times New Roman"/>
              </w:rPr>
              <w:t xml:space="preserve"> Doktora</w:t>
            </w: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  <w:r w:rsidR="003773C9" w:rsidRPr="001A6886">
              <w:rPr>
                <w:rFonts w:ascii="Times New Roman" w:hAnsi="Times New Roman" w:cs="Times New Roman"/>
              </w:rPr>
              <w:tab/>
            </w:r>
          </w:p>
        </w:tc>
      </w:tr>
      <w:tr w:rsidR="007F7D8E" w:rsidRPr="001A6886" w14:paraId="67384368" w14:textId="77777777" w:rsidTr="00892B4B">
        <w:trPr>
          <w:trHeight w:val="5007"/>
        </w:trPr>
        <w:tc>
          <w:tcPr>
            <w:tcW w:w="10541" w:type="dxa"/>
            <w:gridSpan w:val="2"/>
            <w:tcBorders>
              <w:bottom w:val="single" w:sz="2" w:space="0" w:color="auto"/>
            </w:tcBorders>
          </w:tcPr>
          <w:p w14:paraId="3D508338" w14:textId="77777777" w:rsidR="007F7D8E" w:rsidRPr="001A6886" w:rsidRDefault="00D62E4A" w:rsidP="00D62E4A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2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>-</w:t>
            </w:r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 xml:space="preserve">ÖNERİLEN </w:t>
            </w:r>
            <w:proofErr w:type="gramStart"/>
            <w:r w:rsidR="00C3431A" w:rsidRPr="001A6886">
              <w:rPr>
                <w:rFonts w:ascii="Times New Roman" w:hAnsi="Times New Roman" w:cs="Times New Roman"/>
                <w:b/>
                <w:u w:val="single"/>
              </w:rPr>
              <w:t>DANIŞMAN</w:t>
            </w:r>
            <w:r w:rsidR="007F7D8E" w:rsidRPr="001A6886">
              <w:rPr>
                <w:rFonts w:ascii="Times New Roman" w:hAnsi="Times New Roman" w:cs="Times New Roman"/>
                <w:b/>
                <w:u w:val="single"/>
              </w:rPr>
              <w:t xml:space="preserve">  BİLGİLERİ</w:t>
            </w:r>
            <w:proofErr w:type="gramEnd"/>
          </w:p>
          <w:p w14:paraId="54C6D9E7" w14:textId="77777777" w:rsidR="00C3431A" w:rsidRPr="001A6886" w:rsidRDefault="00C3431A" w:rsidP="00D62E4A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 xml:space="preserve">Unvanı </w:t>
            </w:r>
            <w:r w:rsidR="00007348">
              <w:rPr>
                <w:rFonts w:ascii="Times New Roman" w:hAnsi="Times New Roman" w:cs="Times New Roman"/>
                <w:b/>
              </w:rPr>
              <w:t>/</w:t>
            </w:r>
            <w:r w:rsidRPr="001A6886">
              <w:rPr>
                <w:rFonts w:ascii="Times New Roman" w:hAnsi="Times New Roman" w:cs="Times New Roman"/>
                <w:b/>
              </w:rPr>
              <w:t xml:space="preserve">Adı </w:t>
            </w:r>
            <w:r w:rsidR="00892B4B">
              <w:rPr>
                <w:rFonts w:ascii="Times New Roman" w:hAnsi="Times New Roman" w:cs="Times New Roman"/>
                <w:b/>
              </w:rPr>
              <w:t xml:space="preserve">ve </w:t>
            </w:r>
            <w:r w:rsidRPr="001A6886">
              <w:rPr>
                <w:rFonts w:ascii="Times New Roman" w:hAnsi="Times New Roman" w:cs="Times New Roman"/>
                <w:b/>
              </w:rPr>
              <w:t>Soyadı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</w:r>
            <w:r w:rsidR="00EA5657">
              <w:rPr>
                <w:rFonts w:ascii="Times New Roman" w:hAnsi="Times New Roman" w:cs="Times New Roman"/>
                <w:b/>
              </w:rPr>
              <w:tab/>
              <w:t>Tarih</w:t>
            </w:r>
            <w:r w:rsidR="004A70C9" w:rsidRPr="001A6886">
              <w:rPr>
                <w:rFonts w:ascii="Times New Roman" w:hAnsi="Times New Roman" w:cs="Times New Roman"/>
                <w:b/>
              </w:rPr>
              <w:t>:</w:t>
            </w:r>
          </w:p>
          <w:p w14:paraId="6BA25599" w14:textId="77777777" w:rsidR="00C3431A" w:rsidRPr="001A6886" w:rsidRDefault="00C3431A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</w:rPr>
              <w:t>Anabilim Dalı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  <w:r w:rsidR="00BD1012">
              <w:rPr>
                <w:rFonts w:ascii="Times New Roman" w:hAnsi="Times New Roman" w:cs="Times New Roman"/>
                <w:b/>
              </w:rPr>
              <w:tab/>
              <w:t>İmza</w:t>
            </w:r>
            <w:r w:rsidR="00EA5657">
              <w:rPr>
                <w:rFonts w:ascii="Times New Roman" w:hAnsi="Times New Roman" w:cs="Times New Roman"/>
                <w:b/>
              </w:rPr>
              <w:t>:</w:t>
            </w:r>
            <w:r w:rsidR="00BD1012">
              <w:rPr>
                <w:rFonts w:ascii="Times New Roman" w:hAnsi="Times New Roman" w:cs="Times New Roman"/>
                <w:b/>
              </w:rPr>
              <w:tab/>
            </w:r>
          </w:p>
          <w:p w14:paraId="4DBAB0E3" w14:textId="77777777" w:rsidR="006B2B48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  <w:p w14:paraId="0E20DA4C" w14:textId="77777777" w:rsidR="004B63FC" w:rsidRPr="001A6886" w:rsidRDefault="006B2B48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D634351" w14:textId="6026A4A3" w:rsidR="004B63FC" w:rsidRPr="001A6886" w:rsidRDefault="004B63FC" w:rsidP="00C659AE">
            <w:pPr>
              <w:spacing w:line="360" w:lineRule="auto"/>
              <w:rPr>
                <w:rFonts w:ascii="Times New Roman" w:hAnsi="Times New Roman" w:cs="Times New Roman"/>
                <w:b/>
                <w:u w:val="single"/>
              </w:rPr>
            </w:pPr>
            <w:r w:rsidRPr="001A6886">
              <w:rPr>
                <w:rFonts w:ascii="Times New Roman" w:hAnsi="Times New Roman" w:cs="Times New Roman"/>
                <w:b/>
                <w:u w:val="single"/>
              </w:rPr>
              <w:t>Devam Eden Danışmanlık Sayıs</w:t>
            </w:r>
            <w:r w:rsidRPr="008831AE">
              <w:rPr>
                <w:rFonts w:ascii="Times New Roman" w:hAnsi="Times New Roman" w:cs="Times New Roman"/>
                <w:b/>
                <w:u w:val="single"/>
              </w:rPr>
              <w:t>ı</w:t>
            </w:r>
            <w:r w:rsidR="00235DF7" w:rsidRPr="008831AE">
              <w:rPr>
                <w:rFonts w:ascii="Times New Roman" w:hAnsi="Times New Roman" w:cs="Times New Roman"/>
                <w:b/>
                <w:u w:val="single"/>
              </w:rPr>
              <w:t>*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  <w:u w:val="single"/>
              </w:rPr>
              <w:t>Başarı ile Tamamlanan Tez Çalışması Sayısı</w:t>
            </w:r>
          </w:p>
          <w:p w14:paraId="041A4CA0" w14:textId="77777777" w:rsidR="006D5681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siz Yüksek Lisans  </w:t>
            </w:r>
            <w:r w:rsidR="00007348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>Yüksek Lisans</w:t>
            </w:r>
            <w:r w:rsidRPr="001A6886">
              <w:rPr>
                <w:rFonts w:ascii="Times New Roman" w:hAnsi="Times New Roman" w:cs="Times New Roman"/>
                <w:b/>
              </w:rPr>
              <w:tab/>
              <w:t>:</w:t>
            </w:r>
          </w:p>
          <w:p w14:paraId="7FFA5390" w14:textId="39010A9D" w:rsidR="004B63FC" w:rsidRPr="001A6886" w:rsidRDefault="006D5681" w:rsidP="00C659A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ezli </w:t>
            </w:r>
            <w:r w:rsidR="004B63FC" w:rsidRPr="001A6886">
              <w:rPr>
                <w:rFonts w:ascii="Times New Roman" w:hAnsi="Times New Roman" w:cs="Times New Roman"/>
                <w:b/>
              </w:rPr>
              <w:t>Yüksek Lisans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4B63FC" w:rsidRPr="001A6886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 w:rsidR="008831AE">
              <w:rPr>
                <w:rFonts w:ascii="Times New Roman" w:hAnsi="Times New Roman" w:cs="Times New Roman"/>
                <w:b/>
              </w:rPr>
              <w:t xml:space="preserve"> </w:t>
            </w:r>
            <w:r w:rsidR="008831AE" w:rsidRPr="001A6886">
              <w:rPr>
                <w:rFonts w:ascii="Times New Roman" w:hAnsi="Times New Roman" w:cs="Times New Roman"/>
                <w:b/>
              </w:rPr>
              <w:t>Doktora</w:t>
            </w:r>
            <w:r w:rsidR="008831AE">
              <w:rPr>
                <w:rFonts w:ascii="Times New Roman" w:hAnsi="Times New Roman" w:cs="Times New Roman"/>
                <w:b/>
              </w:rPr>
              <w:t xml:space="preserve">          :</w:t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  <w:r>
              <w:rPr>
                <w:rFonts w:ascii="Times New Roman" w:hAnsi="Times New Roman" w:cs="Times New Roman"/>
                <w:b/>
              </w:rPr>
              <w:tab/>
            </w:r>
          </w:p>
          <w:p w14:paraId="4164B96B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oktora</w:t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="006D5681">
              <w:rPr>
                <w:rFonts w:ascii="Times New Roman" w:hAnsi="Times New Roman" w:cs="Times New Roman"/>
                <w:b/>
              </w:rPr>
              <w:t xml:space="preserve"> </w:t>
            </w:r>
            <w:r w:rsidRPr="001A6886">
              <w:rPr>
                <w:rFonts w:ascii="Times New Roman" w:hAnsi="Times New Roman" w:cs="Times New Roman"/>
                <w:b/>
              </w:rPr>
              <w:t>:</w:t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  <w:r w:rsidR="006B2B48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502A0C52" w14:textId="77777777" w:rsidR="004B63FC" w:rsidRPr="001A6886" w:rsidRDefault="004B63FC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  <w:r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78278672" w14:textId="368F4D07" w:rsidR="004B63FC" w:rsidRPr="001A6886" w:rsidRDefault="00235DF7" w:rsidP="004B63FC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8831AE">
              <w:rPr>
                <w:rFonts w:ascii="Times New Roman" w:hAnsi="Times New Roman" w:cs="Times New Roman"/>
                <w:b/>
              </w:rPr>
              <w:t xml:space="preserve">* </w:t>
            </w:r>
            <w:r w:rsidRPr="008831AE">
              <w:rPr>
                <w:rFonts w:ascii="Times New Roman" w:hAnsi="Times New Roman" w:cs="Times New Roman"/>
                <w:bCs/>
              </w:rPr>
              <w:t>İki adet ikinci danışmanlığı olan öğretim üyesi, bir adet tez danışmanlığına sahip sayılır.</w:t>
            </w:r>
            <w:r w:rsidR="004B63FC" w:rsidRPr="001A6886">
              <w:rPr>
                <w:rFonts w:ascii="Times New Roman" w:hAnsi="Times New Roman" w:cs="Times New Roman"/>
                <w:b/>
              </w:rPr>
              <w:tab/>
            </w:r>
          </w:p>
          <w:p w14:paraId="1F5DA965" w14:textId="77777777" w:rsidR="00C659AE" w:rsidRPr="001A6886" w:rsidRDefault="00C659AE" w:rsidP="00C659AE">
            <w:pPr>
              <w:spacing w:line="360" w:lineRule="auto"/>
              <w:rPr>
                <w:rFonts w:ascii="Times New Roman" w:hAnsi="Times New Roman" w:cs="Times New Roman"/>
                <w:u w:val="single"/>
              </w:rPr>
            </w:pPr>
          </w:p>
        </w:tc>
      </w:tr>
      <w:tr w:rsidR="00892B4B" w:rsidRPr="001A6886" w14:paraId="7BBB71D1" w14:textId="77777777" w:rsidTr="00892B4B">
        <w:trPr>
          <w:trHeight w:val="623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747EE410" w14:textId="77777777" w:rsidR="00892B4B" w:rsidRPr="001A6886" w:rsidRDefault="00892B4B" w:rsidP="00892B4B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ürütülen Dersler</w:t>
            </w:r>
          </w:p>
        </w:tc>
        <w:tc>
          <w:tcPr>
            <w:tcW w:w="1632" w:type="dxa"/>
            <w:tcBorders>
              <w:left w:val="single" w:sz="2" w:space="0" w:color="auto"/>
            </w:tcBorders>
            <w:vAlign w:val="center"/>
          </w:tcPr>
          <w:p w14:paraId="4300409C" w14:textId="77777777" w:rsidR="00892B4B" w:rsidRPr="001A6886" w:rsidRDefault="00892B4B" w:rsidP="00892B4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A6886">
              <w:rPr>
                <w:rFonts w:ascii="Times New Roman" w:hAnsi="Times New Roman" w:cs="Times New Roman"/>
                <w:b/>
              </w:rPr>
              <w:t>Durum</w:t>
            </w:r>
          </w:p>
        </w:tc>
      </w:tr>
      <w:tr w:rsidR="00892B4B" w:rsidRPr="001A6886" w14:paraId="57F76061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610A5443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</w:t>
            </w:r>
            <w:r w:rsidRPr="001A6886">
              <w:rPr>
                <w:rFonts w:ascii="Times New Roman" w:hAnsi="Times New Roman" w:cs="Times New Roman"/>
                <w:color w:val="000000"/>
              </w:rPr>
              <w:t>Lisans düzeyinde en az iki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596409906"/>
            <w:placeholder>
              <w:docPart w:val="0FFB9FF434074E64B8AC25CCA3B5EFA0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644F798F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14:paraId="66960BDC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483945A0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Lisans düzeyinde en az dört yarıyıl ders vermiş olmak.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816565205"/>
            <w:placeholder>
              <w:docPart w:val="28B60C5202C54D929DE385C81C2DEBEE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5830E38A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  <w:tr w:rsidR="00892B4B" w:rsidRPr="001A6886" w14:paraId="10CEA158" w14:textId="77777777" w:rsidTr="00892B4B">
        <w:trPr>
          <w:trHeight w:val="622"/>
        </w:trPr>
        <w:tc>
          <w:tcPr>
            <w:tcW w:w="8909" w:type="dxa"/>
            <w:tcBorders>
              <w:right w:val="single" w:sz="2" w:space="0" w:color="auto"/>
            </w:tcBorders>
            <w:vAlign w:val="center"/>
          </w:tcPr>
          <w:p w14:paraId="2551D1E3" w14:textId="77777777" w:rsidR="00892B4B" w:rsidRPr="001A6886" w:rsidRDefault="00892B4B" w:rsidP="00892B4B">
            <w:pPr>
              <w:tabs>
                <w:tab w:val="left" w:pos="2820"/>
                <w:tab w:val="left" w:pos="3390"/>
                <w:tab w:val="center" w:pos="5155"/>
                <w:tab w:val="left" w:pos="8640"/>
              </w:tabs>
              <w:spacing w:line="360" w:lineRule="auto"/>
              <w:ind w:left="70"/>
              <w:rPr>
                <w:rFonts w:ascii="Times New Roman" w:hAnsi="Times New Roman" w:cs="Times New Roman"/>
              </w:rPr>
            </w:pPr>
            <w:r w:rsidRPr="00892B4B">
              <w:rPr>
                <w:rFonts w:ascii="Times New Roman" w:hAnsi="Times New Roman" w:cs="Times New Roman"/>
              </w:rPr>
              <w:t>** Veya Lisansüstü düzeyinde en az iki yarıyıl ders vermiş olmak</w:t>
            </w:r>
          </w:p>
        </w:tc>
        <w:sdt>
          <w:sdtPr>
            <w:rPr>
              <w:rFonts w:ascii="Times New Roman" w:hAnsi="Times New Roman" w:cs="Times New Roman"/>
            </w:rPr>
            <w:alias w:val="Durumu Belirtiniz"/>
            <w:tag w:val="Durumu Belirtiniz"/>
            <w:id w:val="-1718196370"/>
            <w:placeholder>
              <w:docPart w:val="B72F81FA82BC429CB2BB55329CD82E45"/>
            </w:placeholder>
            <w:dropDownList>
              <w:listItem w:displayText="..............." w:value="..............."/>
              <w:listItem w:displayText="Evet" w:value="Evet"/>
              <w:listItem w:displayText="Hayır" w:value="Hayır"/>
              <w:listItem w:displayText="--" w:value="--"/>
            </w:dropDownList>
          </w:sdtPr>
          <w:sdtEndPr/>
          <w:sdtContent>
            <w:tc>
              <w:tcPr>
                <w:tcW w:w="1632" w:type="dxa"/>
                <w:tcBorders>
                  <w:left w:val="single" w:sz="2" w:space="0" w:color="auto"/>
                </w:tcBorders>
              </w:tcPr>
              <w:p w14:paraId="4EEDB892" w14:textId="77777777" w:rsidR="00892B4B" w:rsidRPr="001A6886" w:rsidRDefault="00892B4B" w:rsidP="00892B4B">
                <w:pPr>
                  <w:tabs>
                    <w:tab w:val="left" w:pos="2820"/>
                    <w:tab w:val="left" w:pos="3390"/>
                    <w:tab w:val="center" w:pos="5155"/>
                    <w:tab w:val="left" w:pos="8640"/>
                  </w:tabs>
                  <w:spacing w:line="360" w:lineRule="auto"/>
                  <w:ind w:left="70"/>
                  <w:jc w:val="center"/>
                  <w:rPr>
                    <w:rFonts w:ascii="Times New Roman" w:hAnsi="Times New Roman" w:cs="Times New Roman"/>
                  </w:rPr>
                </w:pPr>
                <w:r w:rsidRPr="001A6886">
                  <w:rPr>
                    <w:rFonts w:ascii="Times New Roman" w:hAnsi="Times New Roman" w:cs="Times New Roman"/>
                  </w:rPr>
                  <w:t>...............</w:t>
                </w:r>
              </w:p>
            </w:tc>
          </w:sdtContent>
        </w:sdt>
      </w:tr>
    </w:tbl>
    <w:p w14:paraId="62105A73" w14:textId="77777777" w:rsidR="00187E07" w:rsidRPr="001A6886" w:rsidRDefault="00187E07" w:rsidP="00D62E4A">
      <w:pPr>
        <w:rPr>
          <w:rFonts w:ascii="Times New Roman" w:hAnsi="Times New Roman" w:cs="Times New Roman"/>
        </w:rPr>
      </w:pPr>
    </w:p>
    <w:sectPr w:rsidR="00187E07" w:rsidRPr="001A6886" w:rsidSect="00485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283" w:footer="8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64123A" w14:textId="77777777" w:rsidR="003A6B6F" w:rsidRDefault="003A6B6F" w:rsidP="004531D3">
      <w:pPr>
        <w:spacing w:after="0" w:line="240" w:lineRule="auto"/>
      </w:pPr>
      <w:r>
        <w:separator/>
      </w:r>
    </w:p>
  </w:endnote>
  <w:endnote w:type="continuationSeparator" w:id="0">
    <w:p w14:paraId="6FCF5739" w14:textId="77777777" w:rsidR="003A6B6F" w:rsidRDefault="003A6B6F" w:rsidP="00453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1FD52E" w14:textId="77777777" w:rsidR="007C427F" w:rsidRDefault="007C427F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870A71" w14:textId="77777777" w:rsidR="00095472" w:rsidRDefault="00095472" w:rsidP="00095472">
    <w:pPr>
      <w:ind w:right="-426"/>
      <w:rPr>
        <w:rFonts w:ascii="Times New Roman" w:hAnsi="Times New Roman" w:cs="Times New Roman"/>
        <w:b/>
        <w:color w:val="000000"/>
        <w:sz w:val="20"/>
        <w:szCs w:val="20"/>
      </w:rPr>
    </w:pPr>
    <w:r>
      <w:rPr>
        <w:rFonts w:ascii="Times New Roman" w:hAnsi="Times New Roman" w:cs="Times New Roman"/>
        <w:b/>
        <w:color w:val="000000"/>
        <w:sz w:val="20"/>
        <w:szCs w:val="20"/>
      </w:rPr>
      <w:t>Formdaki bilgiler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,</w:t>
    </w:r>
    <w:r>
      <w:rPr>
        <w:rFonts w:ascii="Times New Roman" w:hAnsi="Times New Roman" w:cs="Times New Roman"/>
        <w:b/>
        <w:color w:val="000000"/>
        <w:sz w:val="20"/>
        <w:szCs w:val="20"/>
      </w:rPr>
      <w:t xml:space="preserve"> bilg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isayar ortamında doldurulmalıdır</w:t>
    </w:r>
    <w:r>
      <w:rPr>
        <w:rFonts w:ascii="Times New Roman" w:hAnsi="Times New Roman" w:cs="Times New Roman"/>
        <w:b/>
        <w:color w:val="000000"/>
        <w:sz w:val="20"/>
        <w:szCs w:val="20"/>
      </w:rPr>
      <w:t>. El yazısı ile doldurul</w:t>
    </w:r>
    <w:r w:rsidR="001A6886">
      <w:rPr>
        <w:rFonts w:ascii="Times New Roman" w:hAnsi="Times New Roman" w:cs="Times New Roman"/>
        <w:b/>
        <w:color w:val="000000"/>
        <w:sz w:val="20"/>
        <w:szCs w:val="20"/>
      </w:rPr>
      <w:t>an formlar geçersiz</w:t>
    </w:r>
    <w:r w:rsidR="007C427F">
      <w:rPr>
        <w:rFonts w:ascii="Times New Roman" w:hAnsi="Times New Roman" w:cs="Times New Roman"/>
        <w:b/>
        <w:color w:val="000000"/>
        <w:sz w:val="20"/>
        <w:szCs w:val="20"/>
      </w:rPr>
      <w:t>dir</w:t>
    </w:r>
    <w:r>
      <w:rPr>
        <w:rFonts w:ascii="Times New Roman" w:hAnsi="Times New Roman" w:cs="Times New Roman"/>
        <w:b/>
        <w:color w:val="000000"/>
        <w:sz w:val="20"/>
        <w:szCs w:val="20"/>
      </w:rPr>
      <w:t>.</w:t>
    </w:r>
  </w:p>
  <w:p w14:paraId="6BA866D7" w14:textId="77777777" w:rsidR="00095472" w:rsidRDefault="00095472" w:rsidP="00095472">
    <w:pPr>
      <w:rPr>
        <w:rFonts w:ascii="Times New Roman" w:hAnsi="Times New Roman" w:cs="Times New Roman"/>
      </w:rPr>
    </w:pPr>
  </w:p>
  <w:p w14:paraId="367E457C" w14:textId="713C36F1" w:rsidR="00095472" w:rsidRPr="005B6619" w:rsidRDefault="00340F7F" w:rsidP="00095472">
    <w:pPr>
      <w:pStyle w:val="Altbilgi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KG</w:t>
    </w:r>
    <w:r w:rsidR="002350C7" w:rsidRPr="005B6619">
      <w:rPr>
        <w:rFonts w:ascii="Times New Roman" w:hAnsi="Times New Roman" w:cs="Times New Roman"/>
        <w:sz w:val="20"/>
        <w:szCs w:val="20"/>
      </w:rPr>
      <w:t>K-FRM-33</w:t>
    </w:r>
    <w:r w:rsidR="00162A56" w:rsidRPr="005B6619">
      <w:rPr>
        <w:rFonts w:ascii="Times New Roman" w:hAnsi="Times New Roman" w:cs="Times New Roman"/>
        <w:sz w:val="20"/>
        <w:szCs w:val="20"/>
      </w:rPr>
      <w:t>2</w:t>
    </w:r>
    <w:r w:rsidR="005138B8">
      <w:rPr>
        <w:rFonts w:ascii="Times New Roman" w:hAnsi="Times New Roman" w:cs="Times New Roman"/>
        <w:sz w:val="20"/>
        <w:szCs w:val="20"/>
      </w:rPr>
      <w:t>/</w:t>
    </w:r>
    <w:r w:rsidR="003C5E91">
      <w:rPr>
        <w:rFonts w:ascii="Times New Roman" w:hAnsi="Times New Roman" w:cs="Times New Roman"/>
        <w:sz w:val="20"/>
        <w:szCs w:val="20"/>
      </w:rPr>
      <w:t>03</w:t>
    </w:r>
  </w:p>
  <w:p w14:paraId="253C77CC" w14:textId="77777777" w:rsidR="00622A29" w:rsidRDefault="00622A29">
    <w:pPr>
      <w:pStyle w:val="Altbilgi"/>
    </w:pPr>
  </w:p>
  <w:p w14:paraId="1BCC871B" w14:textId="77777777" w:rsidR="00622A29" w:rsidRDefault="00622A29">
    <w:pPr>
      <w:pStyle w:val="Altbilgi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6ED456" w14:textId="77777777" w:rsidR="007C427F" w:rsidRDefault="007C427F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007C1D" w14:textId="77777777" w:rsidR="003A6B6F" w:rsidRDefault="003A6B6F" w:rsidP="004531D3">
      <w:pPr>
        <w:spacing w:after="0" w:line="240" w:lineRule="auto"/>
      </w:pPr>
      <w:r>
        <w:separator/>
      </w:r>
    </w:p>
  </w:footnote>
  <w:footnote w:type="continuationSeparator" w:id="0">
    <w:p w14:paraId="51DC4FC1" w14:textId="77777777" w:rsidR="003A6B6F" w:rsidRDefault="003A6B6F" w:rsidP="004531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173661" w14:textId="77777777" w:rsidR="007C427F" w:rsidRDefault="007C427F">
    <w:pPr>
      <w:pStyle w:val="stbilgi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48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tted" w:sz="4" w:space="0" w:color="auto"/>
        <w:insideV w:val="doub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137"/>
      <w:gridCol w:w="8351"/>
    </w:tblGrid>
    <w:tr w:rsidR="00406E9C" w14:paraId="57D99AED" w14:textId="77777777" w:rsidTr="00406E9C">
      <w:trPr>
        <w:cantSplit/>
        <w:trHeight w:val="1813"/>
      </w:trPr>
      <w:tc>
        <w:tcPr>
          <w:tcW w:w="1019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41471A7D" w14:textId="116F0827" w:rsidR="00406E9C" w:rsidRPr="00426821" w:rsidRDefault="003C5E91" w:rsidP="00406E9C">
          <w:pPr>
            <w:spacing w:after="160" w:line="256" w:lineRule="auto"/>
            <w:jc w:val="center"/>
            <w:rPr>
              <w:b/>
              <w:lang w:eastAsia="en-US"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1AE1AC54" wp14:editId="64BB692C">
                <wp:simplePos x="0" y="0"/>
                <wp:positionH relativeFrom="column">
                  <wp:posOffset>174625</wp:posOffset>
                </wp:positionH>
                <wp:positionV relativeFrom="paragraph">
                  <wp:posOffset>-6985</wp:posOffset>
                </wp:positionV>
                <wp:extent cx="904875" cy="914400"/>
                <wp:effectExtent l="0" t="0" r="9525" b="0"/>
                <wp:wrapNone/>
                <wp:docPr id="3" name="Resim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981" w:type="pct"/>
          <w:tc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</w:tcBorders>
          <w:vAlign w:val="center"/>
          <w:hideMark/>
        </w:tcPr>
        <w:p w14:paraId="5FCFF3B1" w14:textId="77777777" w:rsidR="00406E9C" w:rsidRPr="005B6619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DİCLE ÜNİVERSİTESİ</w:t>
          </w:r>
        </w:p>
        <w:p w14:paraId="47C4B5AD" w14:textId="0B4BE5E6" w:rsidR="00A1569B" w:rsidRDefault="0010442D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SOSYAL </w:t>
          </w:r>
          <w:r>
            <w:rPr>
              <w:rFonts w:ascii="Times New Roman" w:hAnsi="Times New Roman" w:cs="Times New Roman"/>
              <w:b/>
              <w:bCs/>
              <w:sz w:val="32"/>
              <w:szCs w:val="32"/>
            </w:rPr>
            <w:t>BİLİMLER</w:t>
          </w:r>
          <w:bookmarkStart w:id="2" w:name="_GoBack"/>
          <w:bookmarkEnd w:id="2"/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ENSTİTÜSÜ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br/>
            <w:t>ANABİLİM</w:t>
          </w:r>
          <w:r w:rsidR="0067440B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 </w:t>
          </w:r>
          <w:r w:rsidR="00406E9C"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DALI BAŞKANLIĞI DANIŞMAN </w:t>
          </w:r>
        </w:p>
        <w:p w14:paraId="607A88A9" w14:textId="77777777" w:rsidR="00406E9C" w:rsidRPr="00CF540E" w:rsidRDefault="00406E9C" w:rsidP="00406E9C">
          <w:pPr>
            <w:pStyle w:val="stbilgi"/>
            <w:spacing w:line="256" w:lineRule="auto"/>
            <w:jc w:val="center"/>
            <w:rPr>
              <w:rFonts w:ascii="Times New Roman" w:hAnsi="Times New Roman" w:cs="Times New Roman"/>
              <w:b/>
              <w:bCs/>
            </w:rPr>
          </w:pPr>
          <w:r w:rsidRPr="005B6619">
            <w:rPr>
              <w:rFonts w:ascii="Times New Roman" w:hAnsi="Times New Roman" w:cs="Times New Roman"/>
              <w:b/>
              <w:bCs/>
              <w:sz w:val="32"/>
              <w:szCs w:val="32"/>
            </w:rPr>
            <w:t>ÖNERİ FORMU</w:t>
          </w:r>
        </w:p>
      </w:tc>
    </w:tr>
  </w:tbl>
  <w:p w14:paraId="521966A4" w14:textId="77777777" w:rsidR="002350C7" w:rsidRDefault="002350C7">
    <w:pPr>
      <w:pStyle w:val="stbilgi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2C3D22" w14:textId="77777777" w:rsidR="007C427F" w:rsidRDefault="007C427F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B629D"/>
    <w:multiLevelType w:val="hybridMultilevel"/>
    <w:tmpl w:val="B4B054E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655CFB"/>
    <w:multiLevelType w:val="hybridMultilevel"/>
    <w:tmpl w:val="C9BE098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9C3F99"/>
    <w:multiLevelType w:val="hybridMultilevel"/>
    <w:tmpl w:val="1BA0422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F83A44"/>
    <w:multiLevelType w:val="hybridMultilevel"/>
    <w:tmpl w:val="0FD22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45D54"/>
    <w:multiLevelType w:val="hybridMultilevel"/>
    <w:tmpl w:val="8760CDC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7B0D57"/>
    <w:multiLevelType w:val="hybridMultilevel"/>
    <w:tmpl w:val="3A6E1BE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5D6031"/>
    <w:multiLevelType w:val="hybridMultilevel"/>
    <w:tmpl w:val="9D9E1C9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DB1249"/>
    <w:multiLevelType w:val="hybridMultilevel"/>
    <w:tmpl w:val="3C3664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S2MDY0MzU3MzBR0lEKTi0uzszPAykwrgUAOocsaSwAAAA="/>
  </w:docVars>
  <w:rsids>
    <w:rsidRoot w:val="00187E07"/>
    <w:rsid w:val="000037DA"/>
    <w:rsid w:val="00007348"/>
    <w:rsid w:val="00013247"/>
    <w:rsid w:val="00023B4A"/>
    <w:rsid w:val="000300BC"/>
    <w:rsid w:val="000302EF"/>
    <w:rsid w:val="00064809"/>
    <w:rsid w:val="00080641"/>
    <w:rsid w:val="00095472"/>
    <w:rsid w:val="00095ED3"/>
    <w:rsid w:val="0009666B"/>
    <w:rsid w:val="000A74EF"/>
    <w:rsid w:val="0010442D"/>
    <w:rsid w:val="00122384"/>
    <w:rsid w:val="00130204"/>
    <w:rsid w:val="00137448"/>
    <w:rsid w:val="00143E3E"/>
    <w:rsid w:val="00162A56"/>
    <w:rsid w:val="001819CF"/>
    <w:rsid w:val="00187E07"/>
    <w:rsid w:val="001A64C4"/>
    <w:rsid w:val="001A6886"/>
    <w:rsid w:val="001E1937"/>
    <w:rsid w:val="001F0A71"/>
    <w:rsid w:val="001F2E98"/>
    <w:rsid w:val="00210D36"/>
    <w:rsid w:val="002279CB"/>
    <w:rsid w:val="002333C1"/>
    <w:rsid w:val="00233882"/>
    <w:rsid w:val="002350C7"/>
    <w:rsid w:val="00235DF7"/>
    <w:rsid w:val="00240B50"/>
    <w:rsid w:val="00267357"/>
    <w:rsid w:val="002A49A8"/>
    <w:rsid w:val="002B4552"/>
    <w:rsid w:val="002C2190"/>
    <w:rsid w:val="002D3471"/>
    <w:rsid w:val="002D3584"/>
    <w:rsid w:val="002D4545"/>
    <w:rsid w:val="00330AEF"/>
    <w:rsid w:val="00334444"/>
    <w:rsid w:val="00335695"/>
    <w:rsid w:val="00340F7F"/>
    <w:rsid w:val="0035030D"/>
    <w:rsid w:val="003773C9"/>
    <w:rsid w:val="00392A5B"/>
    <w:rsid w:val="003A27BE"/>
    <w:rsid w:val="003A6B6F"/>
    <w:rsid w:val="003C5E91"/>
    <w:rsid w:val="003E6961"/>
    <w:rsid w:val="003F7C71"/>
    <w:rsid w:val="00406E9C"/>
    <w:rsid w:val="00421308"/>
    <w:rsid w:val="00426821"/>
    <w:rsid w:val="004531D3"/>
    <w:rsid w:val="004827BC"/>
    <w:rsid w:val="0048538E"/>
    <w:rsid w:val="004A2502"/>
    <w:rsid w:val="004A70C9"/>
    <w:rsid w:val="004B63FC"/>
    <w:rsid w:val="004C125A"/>
    <w:rsid w:val="005138B8"/>
    <w:rsid w:val="0052580C"/>
    <w:rsid w:val="00532393"/>
    <w:rsid w:val="00532E6B"/>
    <w:rsid w:val="005575F1"/>
    <w:rsid w:val="00594422"/>
    <w:rsid w:val="005A5A10"/>
    <w:rsid w:val="005A604D"/>
    <w:rsid w:val="005B6619"/>
    <w:rsid w:val="005D4D57"/>
    <w:rsid w:val="005E1540"/>
    <w:rsid w:val="00611394"/>
    <w:rsid w:val="00622A29"/>
    <w:rsid w:val="006518A0"/>
    <w:rsid w:val="00661570"/>
    <w:rsid w:val="00673E3A"/>
    <w:rsid w:val="006743B5"/>
    <w:rsid w:val="0067440B"/>
    <w:rsid w:val="00686F93"/>
    <w:rsid w:val="00697500"/>
    <w:rsid w:val="006A33F9"/>
    <w:rsid w:val="006B2B48"/>
    <w:rsid w:val="006D30DA"/>
    <w:rsid w:val="006D5681"/>
    <w:rsid w:val="006F0014"/>
    <w:rsid w:val="007506E2"/>
    <w:rsid w:val="007C427F"/>
    <w:rsid w:val="007D3E11"/>
    <w:rsid w:val="007E0644"/>
    <w:rsid w:val="007F4C66"/>
    <w:rsid w:val="007F5AB8"/>
    <w:rsid w:val="007F7D8E"/>
    <w:rsid w:val="008116A0"/>
    <w:rsid w:val="00831EF8"/>
    <w:rsid w:val="008430F4"/>
    <w:rsid w:val="00843487"/>
    <w:rsid w:val="00844DF5"/>
    <w:rsid w:val="008727F6"/>
    <w:rsid w:val="00881732"/>
    <w:rsid w:val="008831AE"/>
    <w:rsid w:val="00892B4B"/>
    <w:rsid w:val="008A5ADC"/>
    <w:rsid w:val="008B2F23"/>
    <w:rsid w:val="008D6B1B"/>
    <w:rsid w:val="008F3DC0"/>
    <w:rsid w:val="00901840"/>
    <w:rsid w:val="00910B09"/>
    <w:rsid w:val="009505DE"/>
    <w:rsid w:val="009A4EBE"/>
    <w:rsid w:val="009E3380"/>
    <w:rsid w:val="009F17F9"/>
    <w:rsid w:val="009F6091"/>
    <w:rsid w:val="00A10262"/>
    <w:rsid w:val="00A1569B"/>
    <w:rsid w:val="00A24383"/>
    <w:rsid w:val="00A377FC"/>
    <w:rsid w:val="00A66876"/>
    <w:rsid w:val="00AA4CB4"/>
    <w:rsid w:val="00AC38DA"/>
    <w:rsid w:val="00AD7E41"/>
    <w:rsid w:val="00B14282"/>
    <w:rsid w:val="00B24E1B"/>
    <w:rsid w:val="00B41E06"/>
    <w:rsid w:val="00B87BB8"/>
    <w:rsid w:val="00B90B18"/>
    <w:rsid w:val="00B930AD"/>
    <w:rsid w:val="00B966EB"/>
    <w:rsid w:val="00BA7773"/>
    <w:rsid w:val="00BC628B"/>
    <w:rsid w:val="00BD1012"/>
    <w:rsid w:val="00C24364"/>
    <w:rsid w:val="00C249FC"/>
    <w:rsid w:val="00C3431A"/>
    <w:rsid w:val="00C644F5"/>
    <w:rsid w:val="00C659AE"/>
    <w:rsid w:val="00C877C8"/>
    <w:rsid w:val="00CB181F"/>
    <w:rsid w:val="00CB5B1C"/>
    <w:rsid w:val="00CF540E"/>
    <w:rsid w:val="00D04846"/>
    <w:rsid w:val="00D06C03"/>
    <w:rsid w:val="00D62E4A"/>
    <w:rsid w:val="00D70A7A"/>
    <w:rsid w:val="00D92705"/>
    <w:rsid w:val="00DB2681"/>
    <w:rsid w:val="00DB42D1"/>
    <w:rsid w:val="00DC7DD8"/>
    <w:rsid w:val="00DD264D"/>
    <w:rsid w:val="00DD4064"/>
    <w:rsid w:val="00DF1B3A"/>
    <w:rsid w:val="00E16239"/>
    <w:rsid w:val="00E2792A"/>
    <w:rsid w:val="00E32235"/>
    <w:rsid w:val="00E405B7"/>
    <w:rsid w:val="00E50682"/>
    <w:rsid w:val="00E818D3"/>
    <w:rsid w:val="00E8399F"/>
    <w:rsid w:val="00E95ACA"/>
    <w:rsid w:val="00EA0751"/>
    <w:rsid w:val="00EA5657"/>
    <w:rsid w:val="00EB419C"/>
    <w:rsid w:val="00EE4628"/>
    <w:rsid w:val="00EF4C85"/>
    <w:rsid w:val="00F2443F"/>
    <w:rsid w:val="00F31D18"/>
    <w:rsid w:val="00F42ACF"/>
    <w:rsid w:val="00F8468C"/>
    <w:rsid w:val="00F94A1A"/>
    <w:rsid w:val="00F97A78"/>
    <w:rsid w:val="00FB65D9"/>
    <w:rsid w:val="00FB774E"/>
    <w:rsid w:val="00FC6A6E"/>
    <w:rsid w:val="00FE1C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A6A0D"/>
  <w15:docId w15:val="{62D65623-0B88-4FB9-B578-47BA36A85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187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87E07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39"/>
    <w:rsid w:val="008A5A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YerTutucuMetni">
    <w:name w:val="Placeholder Text"/>
    <w:basedOn w:val="VarsaylanParagrafYazTipi"/>
    <w:uiPriority w:val="99"/>
    <w:semiHidden/>
    <w:rsid w:val="002279CB"/>
    <w:rPr>
      <w:color w:val="808080"/>
    </w:rPr>
  </w:style>
  <w:style w:type="paragraph" w:styleId="ListeParagraf">
    <w:name w:val="List Paragraph"/>
    <w:basedOn w:val="Normal"/>
    <w:uiPriority w:val="34"/>
    <w:qFormat/>
    <w:rsid w:val="002279CB"/>
    <w:pPr>
      <w:ind w:left="720"/>
      <w:contextualSpacing/>
    </w:pPr>
  </w:style>
  <w:style w:type="paragraph" w:styleId="stbilgi">
    <w:name w:val="header"/>
    <w:basedOn w:val="Normal"/>
    <w:link w:val="s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rsid w:val="004531D3"/>
  </w:style>
  <w:style w:type="paragraph" w:styleId="Altbilgi">
    <w:name w:val="footer"/>
    <w:basedOn w:val="Normal"/>
    <w:link w:val="AltbilgiChar"/>
    <w:unhideWhenUsed/>
    <w:rsid w:val="004531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rsid w:val="0045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1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FFB9FF434074E64B8AC25CCA3B5EF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B97CD95-4FF7-4CFF-BE9E-CF819161DC18}"/>
      </w:docPartPr>
      <w:docPartBody>
        <w:p w:rsidR="001315F7" w:rsidRDefault="001D679C" w:rsidP="001D679C">
          <w:pPr>
            <w:pStyle w:val="0FFB9FF434074E64B8AC25CCA3B5EFA0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28B60C5202C54D929DE385C81C2DE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94B4CDA-DCBB-4BE5-983C-A01F1FBCF9E3}"/>
      </w:docPartPr>
      <w:docPartBody>
        <w:p w:rsidR="001315F7" w:rsidRDefault="001D679C" w:rsidP="001D679C">
          <w:pPr>
            <w:pStyle w:val="28B60C5202C54D929DE385C81C2DEBEE"/>
          </w:pPr>
          <w:r w:rsidRPr="00CD7645">
            <w:rPr>
              <w:rStyle w:val="YerTutucuMetni"/>
            </w:rPr>
            <w:t>Bir öğe seçin.</w:t>
          </w:r>
        </w:p>
      </w:docPartBody>
    </w:docPart>
    <w:docPart>
      <w:docPartPr>
        <w:name w:val="B72F81FA82BC429CB2BB55329CD82E4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E66F2D5-09C2-4DAC-AA22-425A73D8F09E}"/>
      </w:docPartPr>
      <w:docPartBody>
        <w:p w:rsidR="001315F7" w:rsidRDefault="001D679C" w:rsidP="001D679C">
          <w:pPr>
            <w:pStyle w:val="B72F81FA82BC429CB2BB55329CD82E45"/>
          </w:pPr>
          <w:r w:rsidRPr="00CD7645">
            <w:rPr>
              <w:rStyle w:val="YerTutucuMetni"/>
            </w:rPr>
            <w:t>Bir öğe seçi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6A0A69"/>
    <w:rsid w:val="001315F7"/>
    <w:rsid w:val="001A2719"/>
    <w:rsid w:val="001D3336"/>
    <w:rsid w:val="001D679C"/>
    <w:rsid w:val="00311C9F"/>
    <w:rsid w:val="00361CBE"/>
    <w:rsid w:val="00414DD7"/>
    <w:rsid w:val="004163E7"/>
    <w:rsid w:val="004B0B9C"/>
    <w:rsid w:val="00506C05"/>
    <w:rsid w:val="005265C7"/>
    <w:rsid w:val="00681357"/>
    <w:rsid w:val="006A0A69"/>
    <w:rsid w:val="00740D28"/>
    <w:rsid w:val="0077734D"/>
    <w:rsid w:val="007A30F0"/>
    <w:rsid w:val="007C6536"/>
    <w:rsid w:val="008325EB"/>
    <w:rsid w:val="00877FC8"/>
    <w:rsid w:val="008A0A3C"/>
    <w:rsid w:val="0098566A"/>
    <w:rsid w:val="00A71FB4"/>
    <w:rsid w:val="00A837DB"/>
    <w:rsid w:val="00AA5F78"/>
    <w:rsid w:val="00BB0E62"/>
    <w:rsid w:val="00C56998"/>
    <w:rsid w:val="00FA6E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1D679C"/>
    <w:rPr>
      <w:color w:val="808080"/>
    </w:rPr>
  </w:style>
  <w:style w:type="paragraph" w:customStyle="1" w:styleId="0FFB9FF434074E64B8AC25CCA3B5EFA0">
    <w:name w:val="0FFB9FF434074E64B8AC25CCA3B5EFA0"/>
    <w:rsid w:val="001D679C"/>
    <w:pPr>
      <w:spacing w:after="160" w:line="259" w:lineRule="auto"/>
    </w:pPr>
  </w:style>
  <w:style w:type="paragraph" w:customStyle="1" w:styleId="28B60C5202C54D929DE385C81C2DEBEE">
    <w:name w:val="28B60C5202C54D929DE385C81C2DEBEE"/>
    <w:rsid w:val="001D679C"/>
    <w:pPr>
      <w:spacing w:after="160" w:line="259" w:lineRule="auto"/>
    </w:pPr>
  </w:style>
  <w:style w:type="paragraph" w:customStyle="1" w:styleId="B72F81FA82BC429CB2BB55329CD82E45">
    <w:name w:val="B72F81FA82BC429CB2BB55329CD82E45"/>
    <w:rsid w:val="001D679C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talama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BFB3511-2831-49E6-BFB0-81ED23BE7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Microsoft hesabı</cp:lastModifiedBy>
  <cp:revision>2</cp:revision>
  <cp:lastPrinted>2018-11-15T13:07:00Z</cp:lastPrinted>
  <dcterms:created xsi:type="dcterms:W3CDTF">2022-04-04T08:38:00Z</dcterms:created>
  <dcterms:modified xsi:type="dcterms:W3CDTF">2022-04-04T08:38:00Z</dcterms:modified>
</cp:coreProperties>
</file>